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[X years] of experience in creating exquisite baked goods. Specializing in traditional and modern pastry techniques, I have honed my craft in the vibrant culinary scene of China Shanghai. My expertise includes producing a wide range of products such as bread, pastries, cakes, and specialty items tailored to both local and international tastes. With a deep understanding of Chinese baking traditions and global trends, I am committed to delivering high-quality, innovative baked goods that meet the demands of Shanghai's dynamic market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baking-and-pastry-arts-certification"/>
    <w:p>
      <w:pPr>
        <w:pStyle w:val="Heading3"/>
      </w:pPr>
      <w:r>
        <w:t xml:space="preserve">Baking and Pastry Arts Certificatio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Name of Culinary School in China or Abroad] |</w:t>
      </w:r>
      <w:r>
        <w:t xml:space="preserve"> </w:t>
      </w: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Completed an intensive program focused on advanced baking techniques, food safety, and pastry artistry. Gained hands-on experience with both Western and Asian baking methods, including the use of local ingredients popular in China Shanghai.</w:t>
      </w:r>
    </w:p>
    <w:bookmarkEnd w:id="21"/>
    <w:bookmarkStart w:id="22" w:name="diploma-in-culinary-management"/>
    <w:p>
      <w:pPr>
        <w:pStyle w:val="Heading3"/>
      </w:pPr>
      <w:r>
        <w:t xml:space="preserve">Diploma in Culinary Management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Name of University or College] |</w:t>
      </w:r>
      <w:r>
        <w:t xml:space="preserve"> </w:t>
      </w: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Focused on the business side of culinary arts, including menu development, inventory management, and customer service. This qualification has equipped me with the skills to lead a bakery team and operate efficiently in the competitive Shanghai market.</w:t>
      </w:r>
    </w:p>
    <w:bookmarkEnd w:id="22"/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head-baker"/>
    <w:p>
      <w:pPr>
        <w:pStyle w:val="Heading3"/>
      </w:pPr>
      <w:r>
        <w:t xml:space="preserve">Head Bak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Name of Bakery in Shanghai]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Shanghai, Chin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daily operations of a high-volume bakery, ensuring consistency in product quality and adherence to health and safety standards.</w:t>
      </w:r>
    </w:p>
    <w:p>
      <w:pPr>
        <w:numPr>
          <w:ilvl w:val="0"/>
          <w:numId w:val="1001"/>
        </w:numPr>
        <w:pStyle w:val="Compact"/>
      </w:pPr>
      <w:r>
        <w:t xml:space="preserve">Crafting signature items such as traditional Chinese mooncakes, Western-style croissants, and specialty cakes that reflect Shanghai's multicultural palate.</w:t>
      </w:r>
    </w:p>
    <w:p>
      <w:pPr>
        <w:numPr>
          <w:ilvl w:val="0"/>
          <w:numId w:val="1001"/>
        </w:numPr>
        <w:pStyle w:val="Compact"/>
      </w:pPr>
      <w:r>
        <w:t xml:space="preserve">Collaborating with local suppliers to source premium ingredients, including organic flour, seasonal fruits, and artisanal dairy products common in China Shanghai.</w:t>
      </w:r>
    </w:p>
    <w:p>
      <w:pPr>
        <w:numPr>
          <w:ilvl w:val="0"/>
          <w:numId w:val="1001"/>
        </w:numPr>
        <w:pStyle w:val="Compact"/>
      </w:pPr>
      <w:r>
        <w:t xml:space="preserve">Training and mentoring junior bakers to maintain the bakery's reputation for excellence. Implementing cost-saving measures without compromising quality.</w:t>
      </w:r>
    </w:p>
    <w:bookmarkEnd w:id="24"/>
    <w:bookmarkStart w:id="25" w:name="baker"/>
    <w:p>
      <w:pPr>
        <w:pStyle w:val="Heading3"/>
      </w:pPr>
      <w:r>
        <w:t xml:space="preserve">Bak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Bakery or Restaurant in Shanghai]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Shanghai, Chin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2"/>
        </w:numPr>
        <w:pStyle w:val="Compact"/>
      </w:pPr>
      <w:r>
        <w:t xml:space="preserve">Producing a diverse range of baked goods, including baguettes, macarons, and custom wedding cakes for clients in Shanghai's luxury hotels and cafes.</w:t>
      </w:r>
    </w:p>
    <w:p>
      <w:pPr>
        <w:numPr>
          <w:ilvl w:val="0"/>
          <w:numId w:val="1002"/>
        </w:numPr>
        <w:pStyle w:val="Compact"/>
      </w:pPr>
      <w:r>
        <w:t xml:space="preserve">Participating in the development of seasonal menus that incorporate local flavors such as matcha, red bean, and osmanthus, popular among Shanghai residents.</w:t>
      </w:r>
    </w:p>
    <w:p>
      <w:pPr>
        <w:numPr>
          <w:ilvl w:val="0"/>
          <w:numId w:val="1002"/>
        </w:numPr>
        <w:pStyle w:val="Compact"/>
      </w:pPr>
      <w:r>
        <w:t xml:space="preserve">Ensuring timely delivery of orders while maintaining a clean and organized workspace. Adhering to strict hygiene protocols to meet China's food safety regulation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aft Baking:</w:t>
      </w:r>
      <w:r>
        <w:t xml:space="preserve"> </w:t>
      </w:r>
      <w:r>
        <w:t xml:space="preserve">Proficient in making bread, pastries, and desserts using both traditional and modern techniqu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Ability to create innovative recipes that cater to the preferences of China Shanghai's diverse popul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Experience leading a team of bakers and managing bakery operations efficientl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inary Software:</w:t>
      </w:r>
      <w:r>
        <w:t xml:space="preserve"> </w:t>
      </w:r>
      <w:r>
        <w:t xml:space="preserve">Familiarity with inventory management and scheduling tools used in the food indust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ndarin, enabling effective communication with clients and suppliers in Shanghai.</w:t>
      </w:r>
    </w:p>
    <w:bookmarkEnd w:id="27"/>
    <w:bookmarkStart w:id="30" w:name="projects-and-achievements"/>
    <w:p>
      <w:pPr>
        <w:pStyle w:val="Heading2"/>
      </w:pPr>
      <w:r>
        <w:t xml:space="preserve">Projects and Achievements</w:t>
      </w:r>
    </w:p>
    <w:bookmarkStart w:id="28" w:name="launch-of-shanghai-street-buns"/>
    <w:p>
      <w:pPr>
        <w:pStyle w:val="Heading3"/>
      </w:pPr>
      <w:r>
        <w:t xml:space="preserve">Launch of "Shanghai Street Buns"</w:t>
      </w:r>
    </w:p>
    <w:p>
      <w:pPr>
        <w:pStyle w:val="FirstParagraph"/>
      </w:pPr>
      <w:r>
        <w:t xml:space="preserve">Developed a line of handheld buns inspired by Shanghai's street food culture, incorporating ingredients like sesame seeds, lotus seed paste, and pork. This product became a bestseller at [Bakery Name], attracting both locals and tourists.</w:t>
      </w:r>
    </w:p>
    <w:bookmarkEnd w:id="28"/>
    <w:bookmarkStart w:id="29" w:name="cake-design-competition"/>
    <w:p>
      <w:pPr>
        <w:pStyle w:val="Heading3"/>
      </w:pPr>
      <w:r>
        <w:t xml:space="preserve">Cake Design Competition</w:t>
      </w:r>
    </w:p>
    <w:p>
      <w:pPr>
        <w:pStyle w:val="FirstParagraph"/>
      </w:pPr>
      <w:r>
        <w:t xml:space="preserve">Won first place in the 202X Shanghai International Baking Competition for a custom wedding cake that blended traditional Chinese motifs with modern design elements. The project highlighted my ability to merge cultural heritage with contemporary aesthetics.</w:t>
      </w:r>
    </w:p>
    <w:bookmarkEnd w:id="29"/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Food Safety Certification (China National Standard)</w:t>
      </w:r>
    </w:p>
    <w:p>
      <w:pPr>
        <w:numPr>
          <w:ilvl w:val="0"/>
          <w:numId w:val="1004"/>
        </w:numPr>
        <w:pStyle w:val="Compact"/>
      </w:pPr>
      <w:r>
        <w:t xml:space="preserve">Advanced Pastry Techniques Certification from [Relevant Institution]</w:t>
      </w:r>
    </w:p>
    <w:p>
      <w:pPr>
        <w:numPr>
          <w:ilvl w:val="0"/>
          <w:numId w:val="1004"/>
        </w:numPr>
        <w:pStyle w:val="Compact"/>
      </w:pPr>
      <w:r>
        <w:t xml:space="preserve">Certificate in Sustainable Baking Practices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ly volunteer at local food banks in Shanghai, providing baked goods to underserved communities. Also participate in cooking workshops for children to promote culinary education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Shanghai's culinary scene, experimenting with new recipes, and attending baking conventions in China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Phone Number] or [Email Address].</w:t>
      </w:r>
    </w:p>
    <w:p>
      <w:pPr>
        <w:pStyle w:val="BodyText"/>
      </w:pPr>
      <w:r>
        <w:t xml:space="preserve">Curriculum Vitae for Baker in China Shanghai | Created with passion and precision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 in China Shanghai</dc:title>
  <dc:creator/>
  <dc:language>en</dc:language>
  <cp:keywords/>
  <dcterms:created xsi:type="dcterms:W3CDTF">2025-11-28T15:25:19Z</dcterms:created>
  <dcterms:modified xsi:type="dcterms:W3CDTF">2025-11-28T15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